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00B3" w:rsidRDefault="000966B3" w:rsidP="00816F9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16F94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010ED6" w:rsidRPr="00816F94">
        <w:rPr>
          <w:rFonts w:ascii="Times New Roman" w:hAnsi="Times New Roman" w:cs="Times New Roman"/>
          <w:b/>
          <w:sz w:val="24"/>
          <w:szCs w:val="24"/>
        </w:rPr>
        <w:t xml:space="preserve">Fig. </w:t>
      </w:r>
      <w:r w:rsidR="00714188" w:rsidRPr="00816F94">
        <w:rPr>
          <w:rFonts w:ascii="Times New Roman" w:hAnsi="Times New Roman" w:cs="Times New Roman"/>
          <w:b/>
          <w:sz w:val="24"/>
          <w:szCs w:val="24"/>
        </w:rPr>
        <w:t>1</w:t>
      </w:r>
      <w:r w:rsidR="00144FF2" w:rsidRPr="00816F94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6C26A1" w:rsidRPr="006C26A1" w:rsidRDefault="00410872" w:rsidP="00816F9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16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noProof/>
          <w:sz w:val="16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.9pt;margin-top:12.75pt;width:36.75pt;height:23.25pt;z-index:251664384" strokecolor="white [3212]">
            <v:textbox>
              <w:txbxContent>
                <w:p w:rsidR="00FB7BF1" w:rsidRPr="00FB7BF1" w:rsidRDefault="00FB7BF1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B7BF1">
                    <w:rPr>
                      <w:rFonts w:ascii="Times New Roman" w:hAnsi="Times New Roman" w:cs="Times New Roman"/>
                      <w:sz w:val="24"/>
                      <w:szCs w:val="24"/>
                    </w:rPr>
                    <w:t>(a)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0"/>
          <w:szCs w:val="20"/>
        </w:rPr>
        <w:pict>
          <v:shape id="_x0000_s1027" type="#_x0000_t202" style="position:absolute;left:0;text-align:left;margin-left:235.35pt;margin-top:15pt;width:36.75pt;height:23.25pt;z-index:251665408" strokecolor="white [3212]">
            <v:textbox>
              <w:txbxContent>
                <w:p w:rsidR="00FB7BF1" w:rsidRPr="00FB7BF1" w:rsidRDefault="00FB7BF1" w:rsidP="00FB7BF1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(b</w:t>
                  </w:r>
                  <w:r w:rsidRPr="00FB7BF1">
                    <w:rPr>
                      <w:rFonts w:ascii="Times New Roman" w:hAnsi="Times New Roman" w:cs="Times New Roman"/>
                      <w:sz w:val="24"/>
                      <w:szCs w:val="24"/>
                    </w:rPr>
                    <w:t>)</w:t>
                  </w:r>
                </w:p>
              </w:txbxContent>
            </v:textbox>
          </v:shape>
        </w:pict>
      </w:r>
    </w:p>
    <w:p w:rsidR="000966B3" w:rsidRDefault="00FB7BF1" w:rsidP="000966B3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1584" behindDoc="0" locked="0" layoutInCell="1" allowOverlap="1">
            <wp:simplePos x="0" y="0"/>
            <wp:positionH relativeFrom="column">
              <wp:posOffset>-1905</wp:posOffset>
            </wp:positionH>
            <wp:positionV relativeFrom="paragraph">
              <wp:posOffset>361950</wp:posOffset>
            </wp:positionV>
            <wp:extent cx="2743200" cy="18288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nel plot MD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3A55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2969895</wp:posOffset>
            </wp:positionH>
            <wp:positionV relativeFrom="paragraph">
              <wp:posOffset>363855</wp:posOffset>
            </wp:positionV>
            <wp:extent cx="2743200" cy="182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unnel plot SOD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3A55">
        <w:rPr>
          <w:rFonts w:ascii="Times New Roman" w:hAnsi="Times New Roman" w:cs="Times New Roman"/>
          <w:sz w:val="24"/>
          <w:szCs w:val="24"/>
        </w:rPr>
        <w:tab/>
        <w:t xml:space="preserve">                                                                  </w:t>
      </w:r>
      <w:r w:rsidR="00DD358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966B3" w:rsidRPr="006C26A1" w:rsidRDefault="00410872" w:rsidP="000966B3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16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29" type="#_x0000_t202" style="position:absolute;left:0;text-align:left;margin-left:235.35pt;margin-top:166.35pt;width:36.75pt;height:23.25pt;z-index:251667456" strokecolor="white [3212]">
            <v:textbox>
              <w:txbxContent>
                <w:p w:rsidR="00720493" w:rsidRPr="00FB7BF1" w:rsidRDefault="00720493" w:rsidP="00720493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(d</w:t>
                  </w:r>
                  <w:r w:rsidRPr="00FB7BF1">
                    <w:rPr>
                      <w:rFonts w:ascii="Times New Roman" w:hAnsi="Times New Roman" w:cs="Times New Roman"/>
                      <w:sz w:val="24"/>
                      <w:szCs w:val="24"/>
                    </w:rPr>
                    <w:t>)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16"/>
          <w:szCs w:val="24"/>
        </w:rPr>
        <w:pict>
          <v:shape id="_x0000_s1028" type="#_x0000_t202" style="position:absolute;left:0;text-align:left;margin-left:-.9pt;margin-top:166.35pt;width:36.75pt;height:23.25pt;z-index:251666432" strokecolor="white [3212]">
            <v:textbox>
              <w:txbxContent>
                <w:p w:rsidR="00AF212A" w:rsidRPr="00FB7BF1" w:rsidRDefault="00AF212A" w:rsidP="00AF212A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(c</w:t>
                  </w:r>
                  <w:r w:rsidRPr="00FB7BF1">
                    <w:rPr>
                      <w:rFonts w:ascii="Times New Roman" w:hAnsi="Times New Roman" w:cs="Times New Roman"/>
                      <w:sz w:val="24"/>
                      <w:szCs w:val="24"/>
                    </w:rPr>
                    <w:t>)</w:t>
                  </w:r>
                </w:p>
              </w:txbxContent>
            </v:textbox>
          </v:shape>
        </w:pict>
      </w:r>
      <w:r w:rsidR="00F53A55">
        <w:rPr>
          <w:rFonts w:ascii="Times New Roman" w:hAnsi="Times New Roman" w:cs="Times New Roman"/>
          <w:sz w:val="20"/>
          <w:szCs w:val="20"/>
        </w:rPr>
        <w:t xml:space="preserve"> </w:t>
      </w:r>
    </w:p>
    <w:p w:rsidR="00422A0D" w:rsidRDefault="00DD3580" w:rsidP="000966B3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896" behindDoc="0" locked="0" layoutInCell="1" allowOverlap="1">
            <wp:simplePos x="0" y="0"/>
            <wp:positionH relativeFrom="column">
              <wp:posOffset>2979420</wp:posOffset>
            </wp:positionH>
            <wp:positionV relativeFrom="paragraph">
              <wp:posOffset>394335</wp:posOffset>
            </wp:positionV>
            <wp:extent cx="2743200" cy="18288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unnel plot GPX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4980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1824" behindDoc="0" locked="0" layoutInCell="1" allowOverlap="1">
            <wp:simplePos x="0" y="0"/>
            <wp:positionH relativeFrom="column">
              <wp:posOffset>-1905</wp:posOffset>
            </wp:positionH>
            <wp:positionV relativeFrom="paragraph">
              <wp:posOffset>394335</wp:posOffset>
            </wp:positionV>
            <wp:extent cx="2743200" cy="18288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unnel plot GSH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</w:p>
    <w:p w:rsidR="00DD3580" w:rsidRPr="006C26A1" w:rsidRDefault="00410872" w:rsidP="000966B3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16"/>
          <w:szCs w:val="24"/>
        </w:rPr>
      </w:pPr>
      <w:r>
        <w:rPr>
          <w:rFonts w:ascii="Times New Roman" w:hAnsi="Times New Roman" w:cs="Times New Roman"/>
          <w:noProof/>
          <w:sz w:val="20"/>
          <w:szCs w:val="20"/>
        </w:rPr>
        <w:pict>
          <v:shape id="_x0000_s1031" type="#_x0000_t202" style="position:absolute;left:0;text-align:left;margin-left:235.35pt;margin-top:163.6pt;width:36.75pt;height:23.25pt;z-index:251669504" strokecolor="white [3212]">
            <v:textbox>
              <w:txbxContent>
                <w:p w:rsidR="00BA2BB1" w:rsidRPr="00FB7BF1" w:rsidRDefault="00BA2BB1" w:rsidP="00BA2BB1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(f</w:t>
                  </w:r>
                  <w:r w:rsidRPr="00FB7BF1">
                    <w:rPr>
                      <w:rFonts w:ascii="Times New Roman" w:hAnsi="Times New Roman" w:cs="Times New Roman"/>
                      <w:sz w:val="24"/>
                      <w:szCs w:val="24"/>
                    </w:rPr>
                    <w:t>)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0"/>
          <w:szCs w:val="20"/>
        </w:rPr>
        <w:pict>
          <v:shape id="_x0000_s1030" type="#_x0000_t202" style="position:absolute;left:0;text-align:left;margin-left:2.1pt;margin-top:163.6pt;width:36.75pt;height:23.25pt;z-index:251668480" strokecolor="white [3212]">
            <v:textbox>
              <w:txbxContent>
                <w:p w:rsidR="00135868" w:rsidRPr="00FB7BF1" w:rsidRDefault="00135868" w:rsidP="0013586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(e</w:t>
                  </w:r>
                  <w:r w:rsidRPr="00FB7BF1">
                    <w:rPr>
                      <w:rFonts w:ascii="Times New Roman" w:hAnsi="Times New Roman" w:cs="Times New Roman"/>
                      <w:sz w:val="24"/>
                      <w:szCs w:val="24"/>
                    </w:rPr>
                    <w:t>)</w:t>
                  </w:r>
                </w:p>
              </w:txbxContent>
            </v:textbox>
          </v:shape>
        </w:pict>
      </w:r>
    </w:p>
    <w:p w:rsidR="001C4980" w:rsidRDefault="006C26A1" w:rsidP="000966B3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6944" behindDoc="0" locked="0" layoutInCell="1" allowOverlap="1">
            <wp:simplePos x="0" y="0"/>
            <wp:positionH relativeFrom="column">
              <wp:posOffset>2979420</wp:posOffset>
            </wp:positionH>
            <wp:positionV relativeFrom="paragraph">
              <wp:posOffset>352425</wp:posOffset>
            </wp:positionV>
            <wp:extent cx="2743200" cy="18288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unnel plot NO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0AAD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="00D056D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67AA9" w:rsidRPr="008B15A4" w:rsidRDefault="008214B0" w:rsidP="008214B0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1905</wp:posOffset>
            </wp:positionH>
            <wp:positionV relativeFrom="paragraph">
              <wp:posOffset>3810</wp:posOffset>
            </wp:positionV>
            <wp:extent cx="2743200" cy="182880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unnel plot TA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67AA9" w:rsidRPr="008B15A4" w:rsidSect="00144FF2">
      <w:pgSz w:w="11907" w:h="16840" w:code="9"/>
      <w:pgMar w:top="1584" w:right="1440" w:bottom="1440" w:left="1728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0872" w:rsidRDefault="00410872" w:rsidP="00FB6DAC">
      <w:pPr>
        <w:spacing w:after="0" w:line="240" w:lineRule="auto"/>
      </w:pPr>
      <w:r>
        <w:separator/>
      </w:r>
    </w:p>
  </w:endnote>
  <w:endnote w:type="continuationSeparator" w:id="0">
    <w:p w:rsidR="00410872" w:rsidRDefault="00410872" w:rsidP="00FB6D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HEKMJ+ComicSansMS,Bold">
    <w:altName w:val="Comic Sans MS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0872" w:rsidRDefault="00410872" w:rsidP="00FB6DAC">
      <w:pPr>
        <w:spacing w:after="0" w:line="240" w:lineRule="auto"/>
      </w:pPr>
      <w:r>
        <w:separator/>
      </w:r>
    </w:p>
  </w:footnote>
  <w:footnote w:type="continuationSeparator" w:id="0">
    <w:p w:rsidR="00410872" w:rsidRDefault="00410872" w:rsidP="00FB6D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61771"/>
    <w:multiLevelType w:val="hybridMultilevel"/>
    <w:tmpl w:val="6B447E9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E5F0A"/>
    <w:multiLevelType w:val="hybridMultilevel"/>
    <w:tmpl w:val="74FEB2C8"/>
    <w:lvl w:ilvl="0" w:tplc="1C74EF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DD27D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A420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232D6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F06F4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06EC2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30256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41459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028C9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4AA2B29"/>
    <w:multiLevelType w:val="hybridMultilevel"/>
    <w:tmpl w:val="0F52197E"/>
    <w:lvl w:ilvl="0" w:tplc="1C74EF9C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45850"/>
    <w:multiLevelType w:val="hybridMultilevel"/>
    <w:tmpl w:val="F72ABD20"/>
    <w:lvl w:ilvl="0" w:tplc="5830A4CE">
      <w:start w:val="1"/>
      <w:numFmt w:val="lowerLetter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4" w15:restartNumberingAfterBreak="0">
    <w:nsid w:val="12712611"/>
    <w:multiLevelType w:val="hybridMultilevel"/>
    <w:tmpl w:val="387A19F2"/>
    <w:lvl w:ilvl="0" w:tplc="BB66DE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C49D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7C05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10BF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E6F9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FE3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FC55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2208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5C26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2B25C45"/>
    <w:multiLevelType w:val="hybridMultilevel"/>
    <w:tmpl w:val="B608F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F91769"/>
    <w:multiLevelType w:val="hybridMultilevel"/>
    <w:tmpl w:val="9A4840B4"/>
    <w:lvl w:ilvl="0" w:tplc="B706DD1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1E0E7C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66748C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E6698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8AEDD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1A959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B8789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EE51F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6071A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F73844"/>
    <w:multiLevelType w:val="hybridMultilevel"/>
    <w:tmpl w:val="99CA4310"/>
    <w:lvl w:ilvl="0" w:tplc="5F84D00A">
      <w:start w:val="1"/>
      <w:numFmt w:val="lowerLetter"/>
      <w:lvlText w:val="%1)"/>
      <w:lvlJc w:val="left"/>
      <w:pPr>
        <w:ind w:left="40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25" w:hanging="360"/>
      </w:pPr>
    </w:lvl>
    <w:lvl w:ilvl="2" w:tplc="0809001B" w:tentative="1">
      <w:start w:val="1"/>
      <w:numFmt w:val="lowerRoman"/>
      <w:lvlText w:val="%3."/>
      <w:lvlJc w:val="right"/>
      <w:pPr>
        <w:ind w:left="1845" w:hanging="180"/>
      </w:pPr>
    </w:lvl>
    <w:lvl w:ilvl="3" w:tplc="0809000F" w:tentative="1">
      <w:start w:val="1"/>
      <w:numFmt w:val="decimal"/>
      <w:lvlText w:val="%4."/>
      <w:lvlJc w:val="left"/>
      <w:pPr>
        <w:ind w:left="2565" w:hanging="360"/>
      </w:pPr>
    </w:lvl>
    <w:lvl w:ilvl="4" w:tplc="08090019" w:tentative="1">
      <w:start w:val="1"/>
      <w:numFmt w:val="lowerLetter"/>
      <w:lvlText w:val="%5."/>
      <w:lvlJc w:val="left"/>
      <w:pPr>
        <w:ind w:left="3285" w:hanging="360"/>
      </w:pPr>
    </w:lvl>
    <w:lvl w:ilvl="5" w:tplc="0809001B" w:tentative="1">
      <w:start w:val="1"/>
      <w:numFmt w:val="lowerRoman"/>
      <w:lvlText w:val="%6."/>
      <w:lvlJc w:val="right"/>
      <w:pPr>
        <w:ind w:left="4005" w:hanging="180"/>
      </w:pPr>
    </w:lvl>
    <w:lvl w:ilvl="6" w:tplc="0809000F" w:tentative="1">
      <w:start w:val="1"/>
      <w:numFmt w:val="decimal"/>
      <w:lvlText w:val="%7."/>
      <w:lvlJc w:val="left"/>
      <w:pPr>
        <w:ind w:left="4725" w:hanging="360"/>
      </w:pPr>
    </w:lvl>
    <w:lvl w:ilvl="7" w:tplc="08090019" w:tentative="1">
      <w:start w:val="1"/>
      <w:numFmt w:val="lowerLetter"/>
      <w:lvlText w:val="%8."/>
      <w:lvlJc w:val="left"/>
      <w:pPr>
        <w:ind w:left="5445" w:hanging="360"/>
      </w:pPr>
    </w:lvl>
    <w:lvl w:ilvl="8" w:tplc="08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 w15:restartNumberingAfterBreak="0">
    <w:nsid w:val="172477A4"/>
    <w:multiLevelType w:val="hybridMultilevel"/>
    <w:tmpl w:val="2AAC6D1E"/>
    <w:lvl w:ilvl="0" w:tplc="0809000B">
      <w:start w:val="1"/>
      <w:numFmt w:val="bullet"/>
      <w:lvlText w:val=""/>
      <w:lvlJc w:val="left"/>
      <w:pPr>
        <w:ind w:left="144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9" w15:restartNumberingAfterBreak="0">
    <w:nsid w:val="1EF2706F"/>
    <w:multiLevelType w:val="hybridMultilevel"/>
    <w:tmpl w:val="B608F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C05389"/>
    <w:multiLevelType w:val="hybridMultilevel"/>
    <w:tmpl w:val="048CCA8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FE2291"/>
    <w:multiLevelType w:val="hybridMultilevel"/>
    <w:tmpl w:val="55D8AFC4"/>
    <w:lvl w:ilvl="0" w:tplc="D29427E2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0211D5"/>
    <w:multiLevelType w:val="hybridMultilevel"/>
    <w:tmpl w:val="D2D83B1A"/>
    <w:lvl w:ilvl="0" w:tplc="BEFE9454">
      <w:start w:val="1"/>
      <w:numFmt w:val="lowerLetter"/>
      <w:lvlText w:val="(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EA4F98"/>
    <w:multiLevelType w:val="hybridMultilevel"/>
    <w:tmpl w:val="153883A2"/>
    <w:lvl w:ilvl="0" w:tplc="4E021AD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E9A5CB7"/>
    <w:multiLevelType w:val="hybridMultilevel"/>
    <w:tmpl w:val="B608F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3E7E9B"/>
    <w:multiLevelType w:val="hybridMultilevel"/>
    <w:tmpl w:val="2A14A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8366A8"/>
    <w:multiLevelType w:val="hybridMultilevel"/>
    <w:tmpl w:val="B608F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4C45FF"/>
    <w:multiLevelType w:val="hybridMultilevel"/>
    <w:tmpl w:val="B09E25D8"/>
    <w:lvl w:ilvl="0" w:tplc="4DF2A4B8">
      <w:start w:val="1"/>
      <w:numFmt w:val="lowerLetter"/>
      <w:lvlText w:val="%1)"/>
      <w:lvlJc w:val="left"/>
      <w:pPr>
        <w:ind w:left="40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25" w:hanging="360"/>
      </w:pPr>
    </w:lvl>
    <w:lvl w:ilvl="2" w:tplc="0809001B" w:tentative="1">
      <w:start w:val="1"/>
      <w:numFmt w:val="lowerRoman"/>
      <w:lvlText w:val="%3."/>
      <w:lvlJc w:val="right"/>
      <w:pPr>
        <w:ind w:left="1845" w:hanging="180"/>
      </w:pPr>
    </w:lvl>
    <w:lvl w:ilvl="3" w:tplc="0809000F" w:tentative="1">
      <w:start w:val="1"/>
      <w:numFmt w:val="decimal"/>
      <w:lvlText w:val="%4."/>
      <w:lvlJc w:val="left"/>
      <w:pPr>
        <w:ind w:left="2565" w:hanging="360"/>
      </w:pPr>
    </w:lvl>
    <w:lvl w:ilvl="4" w:tplc="08090019" w:tentative="1">
      <w:start w:val="1"/>
      <w:numFmt w:val="lowerLetter"/>
      <w:lvlText w:val="%5."/>
      <w:lvlJc w:val="left"/>
      <w:pPr>
        <w:ind w:left="3285" w:hanging="360"/>
      </w:pPr>
    </w:lvl>
    <w:lvl w:ilvl="5" w:tplc="0809001B" w:tentative="1">
      <w:start w:val="1"/>
      <w:numFmt w:val="lowerRoman"/>
      <w:lvlText w:val="%6."/>
      <w:lvlJc w:val="right"/>
      <w:pPr>
        <w:ind w:left="4005" w:hanging="180"/>
      </w:pPr>
    </w:lvl>
    <w:lvl w:ilvl="6" w:tplc="0809000F" w:tentative="1">
      <w:start w:val="1"/>
      <w:numFmt w:val="decimal"/>
      <w:lvlText w:val="%7."/>
      <w:lvlJc w:val="left"/>
      <w:pPr>
        <w:ind w:left="4725" w:hanging="360"/>
      </w:pPr>
    </w:lvl>
    <w:lvl w:ilvl="7" w:tplc="08090019" w:tentative="1">
      <w:start w:val="1"/>
      <w:numFmt w:val="lowerLetter"/>
      <w:lvlText w:val="%8."/>
      <w:lvlJc w:val="left"/>
      <w:pPr>
        <w:ind w:left="5445" w:hanging="360"/>
      </w:pPr>
    </w:lvl>
    <w:lvl w:ilvl="8" w:tplc="08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8" w15:restartNumberingAfterBreak="0">
    <w:nsid w:val="58E80CAC"/>
    <w:multiLevelType w:val="hybridMultilevel"/>
    <w:tmpl w:val="4E86BAF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E02C08"/>
    <w:multiLevelType w:val="hybridMultilevel"/>
    <w:tmpl w:val="C0D071FA"/>
    <w:lvl w:ilvl="0" w:tplc="E12014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80C5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20F8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3C52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149D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EC65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8082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34DA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882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F882C4D"/>
    <w:multiLevelType w:val="hybridMultilevel"/>
    <w:tmpl w:val="B608F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21958"/>
    <w:multiLevelType w:val="hybridMultilevel"/>
    <w:tmpl w:val="B608F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697BB4"/>
    <w:multiLevelType w:val="hybridMultilevel"/>
    <w:tmpl w:val="7FBE09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16284F"/>
    <w:multiLevelType w:val="hybridMultilevel"/>
    <w:tmpl w:val="2D663014"/>
    <w:lvl w:ilvl="0" w:tplc="D29427E2">
      <w:start w:val="5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FF1AB5"/>
    <w:multiLevelType w:val="hybridMultilevel"/>
    <w:tmpl w:val="D09220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AA0D08"/>
    <w:multiLevelType w:val="hybridMultilevel"/>
    <w:tmpl w:val="6B447E9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1"/>
  </w:num>
  <w:num w:numId="3">
    <w:abstractNumId w:val="7"/>
  </w:num>
  <w:num w:numId="4">
    <w:abstractNumId w:val="17"/>
  </w:num>
  <w:num w:numId="5">
    <w:abstractNumId w:val="18"/>
  </w:num>
  <w:num w:numId="6">
    <w:abstractNumId w:val="10"/>
  </w:num>
  <w:num w:numId="7">
    <w:abstractNumId w:val="24"/>
  </w:num>
  <w:num w:numId="8">
    <w:abstractNumId w:val="4"/>
  </w:num>
  <w:num w:numId="9">
    <w:abstractNumId w:val="19"/>
  </w:num>
  <w:num w:numId="10">
    <w:abstractNumId w:val="1"/>
  </w:num>
  <w:num w:numId="11">
    <w:abstractNumId w:val="6"/>
  </w:num>
  <w:num w:numId="12">
    <w:abstractNumId w:val="2"/>
  </w:num>
  <w:num w:numId="13">
    <w:abstractNumId w:val="23"/>
  </w:num>
  <w:num w:numId="14">
    <w:abstractNumId w:val="15"/>
  </w:num>
  <w:num w:numId="15">
    <w:abstractNumId w:val="22"/>
  </w:num>
  <w:num w:numId="16">
    <w:abstractNumId w:val="3"/>
  </w:num>
  <w:num w:numId="17">
    <w:abstractNumId w:val="13"/>
  </w:num>
  <w:num w:numId="18">
    <w:abstractNumId w:val="25"/>
  </w:num>
  <w:num w:numId="19">
    <w:abstractNumId w:val="0"/>
  </w:num>
  <w:num w:numId="20">
    <w:abstractNumId w:val="5"/>
  </w:num>
  <w:num w:numId="21">
    <w:abstractNumId w:val="21"/>
  </w:num>
  <w:num w:numId="22">
    <w:abstractNumId w:val="20"/>
  </w:num>
  <w:num w:numId="23">
    <w:abstractNumId w:val="9"/>
  </w:num>
  <w:num w:numId="24">
    <w:abstractNumId w:val="16"/>
  </w:num>
  <w:num w:numId="25">
    <w:abstractNumId w:val="14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3MLMwNbcwNzc2MzZQ0lEKTi0uzszPAykwMqsFAI+a+TMtAAAA"/>
  </w:docVars>
  <w:rsids>
    <w:rsidRoot w:val="00E3685E"/>
    <w:rsid w:val="0000246B"/>
    <w:rsid w:val="000038E0"/>
    <w:rsid w:val="00005446"/>
    <w:rsid w:val="00006F50"/>
    <w:rsid w:val="00007C8B"/>
    <w:rsid w:val="00010ED6"/>
    <w:rsid w:val="00011A53"/>
    <w:rsid w:val="00012AD2"/>
    <w:rsid w:val="00014E27"/>
    <w:rsid w:val="00016BF0"/>
    <w:rsid w:val="00017146"/>
    <w:rsid w:val="000205C7"/>
    <w:rsid w:val="00020A92"/>
    <w:rsid w:val="00022946"/>
    <w:rsid w:val="00022C74"/>
    <w:rsid w:val="000237B6"/>
    <w:rsid w:val="0002432E"/>
    <w:rsid w:val="0002618A"/>
    <w:rsid w:val="00026657"/>
    <w:rsid w:val="0003047B"/>
    <w:rsid w:val="00030E95"/>
    <w:rsid w:val="0003110B"/>
    <w:rsid w:val="000344EB"/>
    <w:rsid w:val="00035978"/>
    <w:rsid w:val="00041594"/>
    <w:rsid w:val="00041757"/>
    <w:rsid w:val="0004201E"/>
    <w:rsid w:val="00046E75"/>
    <w:rsid w:val="0005081F"/>
    <w:rsid w:val="00050D66"/>
    <w:rsid w:val="000524BA"/>
    <w:rsid w:val="000568B5"/>
    <w:rsid w:val="00056BD1"/>
    <w:rsid w:val="00057BE9"/>
    <w:rsid w:val="00060081"/>
    <w:rsid w:val="00060F3E"/>
    <w:rsid w:val="00061593"/>
    <w:rsid w:val="000630CE"/>
    <w:rsid w:val="00063194"/>
    <w:rsid w:val="000655AD"/>
    <w:rsid w:val="00065CBD"/>
    <w:rsid w:val="00066FFA"/>
    <w:rsid w:val="00073CA9"/>
    <w:rsid w:val="000818CE"/>
    <w:rsid w:val="00084320"/>
    <w:rsid w:val="00084AD6"/>
    <w:rsid w:val="00084F0E"/>
    <w:rsid w:val="00085637"/>
    <w:rsid w:val="00086C93"/>
    <w:rsid w:val="000907E2"/>
    <w:rsid w:val="000917AA"/>
    <w:rsid w:val="000959D2"/>
    <w:rsid w:val="0009635A"/>
    <w:rsid w:val="000966B3"/>
    <w:rsid w:val="00097469"/>
    <w:rsid w:val="000A0A95"/>
    <w:rsid w:val="000A102B"/>
    <w:rsid w:val="000A128A"/>
    <w:rsid w:val="000A1576"/>
    <w:rsid w:val="000A3108"/>
    <w:rsid w:val="000A3E64"/>
    <w:rsid w:val="000A4399"/>
    <w:rsid w:val="000A467D"/>
    <w:rsid w:val="000A6E75"/>
    <w:rsid w:val="000A787E"/>
    <w:rsid w:val="000A7B31"/>
    <w:rsid w:val="000B4505"/>
    <w:rsid w:val="000B71C1"/>
    <w:rsid w:val="000B7667"/>
    <w:rsid w:val="000C11E4"/>
    <w:rsid w:val="000C1539"/>
    <w:rsid w:val="000C2766"/>
    <w:rsid w:val="000C30E5"/>
    <w:rsid w:val="000C3223"/>
    <w:rsid w:val="000C3678"/>
    <w:rsid w:val="000C69CA"/>
    <w:rsid w:val="000C7971"/>
    <w:rsid w:val="000D147A"/>
    <w:rsid w:val="000D1967"/>
    <w:rsid w:val="000D2BE9"/>
    <w:rsid w:val="000D42BF"/>
    <w:rsid w:val="000D5F46"/>
    <w:rsid w:val="000D6E52"/>
    <w:rsid w:val="000E1B8F"/>
    <w:rsid w:val="000E24B9"/>
    <w:rsid w:val="000E3FC5"/>
    <w:rsid w:val="000E4E30"/>
    <w:rsid w:val="000E7EEF"/>
    <w:rsid w:val="000E7FB5"/>
    <w:rsid w:val="000F036F"/>
    <w:rsid w:val="000F070C"/>
    <w:rsid w:val="000F122C"/>
    <w:rsid w:val="000F378C"/>
    <w:rsid w:val="000F45EC"/>
    <w:rsid w:val="000F4AFE"/>
    <w:rsid w:val="000F695A"/>
    <w:rsid w:val="0010086B"/>
    <w:rsid w:val="00100921"/>
    <w:rsid w:val="00100AAD"/>
    <w:rsid w:val="001010D1"/>
    <w:rsid w:val="00106CFE"/>
    <w:rsid w:val="001107BA"/>
    <w:rsid w:val="00111880"/>
    <w:rsid w:val="00111D50"/>
    <w:rsid w:val="00111F4E"/>
    <w:rsid w:val="00116378"/>
    <w:rsid w:val="001202EF"/>
    <w:rsid w:val="0012032F"/>
    <w:rsid w:val="00125B16"/>
    <w:rsid w:val="00126071"/>
    <w:rsid w:val="00126EF2"/>
    <w:rsid w:val="001278D5"/>
    <w:rsid w:val="00127CCA"/>
    <w:rsid w:val="00130172"/>
    <w:rsid w:val="001304D5"/>
    <w:rsid w:val="001323A9"/>
    <w:rsid w:val="0013262A"/>
    <w:rsid w:val="0013449D"/>
    <w:rsid w:val="00135868"/>
    <w:rsid w:val="00135CC4"/>
    <w:rsid w:val="00136C3D"/>
    <w:rsid w:val="0014009D"/>
    <w:rsid w:val="001406D1"/>
    <w:rsid w:val="00141194"/>
    <w:rsid w:val="00144FF2"/>
    <w:rsid w:val="00146F99"/>
    <w:rsid w:val="00151E0A"/>
    <w:rsid w:val="0015244E"/>
    <w:rsid w:val="00154D50"/>
    <w:rsid w:val="001567B2"/>
    <w:rsid w:val="001572FA"/>
    <w:rsid w:val="001579AB"/>
    <w:rsid w:val="00157C77"/>
    <w:rsid w:val="00162A67"/>
    <w:rsid w:val="00166589"/>
    <w:rsid w:val="00171A7D"/>
    <w:rsid w:val="00171FB6"/>
    <w:rsid w:val="00172780"/>
    <w:rsid w:val="00172EF9"/>
    <w:rsid w:val="00176450"/>
    <w:rsid w:val="00181275"/>
    <w:rsid w:val="00181A0C"/>
    <w:rsid w:val="00183AC8"/>
    <w:rsid w:val="00184A39"/>
    <w:rsid w:val="001878BD"/>
    <w:rsid w:val="0018794A"/>
    <w:rsid w:val="00190EE3"/>
    <w:rsid w:val="00191D2F"/>
    <w:rsid w:val="00193513"/>
    <w:rsid w:val="001A01F7"/>
    <w:rsid w:val="001A0445"/>
    <w:rsid w:val="001A0768"/>
    <w:rsid w:val="001A38B3"/>
    <w:rsid w:val="001A4DD0"/>
    <w:rsid w:val="001A61B3"/>
    <w:rsid w:val="001A776E"/>
    <w:rsid w:val="001A7C75"/>
    <w:rsid w:val="001A7E91"/>
    <w:rsid w:val="001B74C8"/>
    <w:rsid w:val="001C25D3"/>
    <w:rsid w:val="001C4770"/>
    <w:rsid w:val="001C4980"/>
    <w:rsid w:val="001C6D8E"/>
    <w:rsid w:val="001D23C5"/>
    <w:rsid w:val="001D25AB"/>
    <w:rsid w:val="001D3BCE"/>
    <w:rsid w:val="001D3D0B"/>
    <w:rsid w:val="001D49B9"/>
    <w:rsid w:val="001D4A3F"/>
    <w:rsid w:val="001D552D"/>
    <w:rsid w:val="001D7FAD"/>
    <w:rsid w:val="001E030B"/>
    <w:rsid w:val="001E147A"/>
    <w:rsid w:val="001E2EE6"/>
    <w:rsid w:val="001E520E"/>
    <w:rsid w:val="001E63F1"/>
    <w:rsid w:val="001E7979"/>
    <w:rsid w:val="001F121F"/>
    <w:rsid w:val="001F1B1B"/>
    <w:rsid w:val="001F1EFB"/>
    <w:rsid w:val="001F218C"/>
    <w:rsid w:val="001F374D"/>
    <w:rsid w:val="001F37F0"/>
    <w:rsid w:val="001F5AE5"/>
    <w:rsid w:val="001F607F"/>
    <w:rsid w:val="001F6D1B"/>
    <w:rsid w:val="00204423"/>
    <w:rsid w:val="00205D43"/>
    <w:rsid w:val="0020794A"/>
    <w:rsid w:val="002130FB"/>
    <w:rsid w:val="00214953"/>
    <w:rsid w:val="0021536A"/>
    <w:rsid w:val="00215E28"/>
    <w:rsid w:val="00220539"/>
    <w:rsid w:val="00221342"/>
    <w:rsid w:val="00221F70"/>
    <w:rsid w:val="002224E1"/>
    <w:rsid w:val="0022261C"/>
    <w:rsid w:val="00222799"/>
    <w:rsid w:val="002246F0"/>
    <w:rsid w:val="00231C20"/>
    <w:rsid w:val="00232B2E"/>
    <w:rsid w:val="00236A4F"/>
    <w:rsid w:val="002377C0"/>
    <w:rsid w:val="002378C3"/>
    <w:rsid w:val="00240CBF"/>
    <w:rsid w:val="00240E4C"/>
    <w:rsid w:val="00240EC0"/>
    <w:rsid w:val="002421E7"/>
    <w:rsid w:val="00242539"/>
    <w:rsid w:val="0024410E"/>
    <w:rsid w:val="00244888"/>
    <w:rsid w:val="00245DB0"/>
    <w:rsid w:val="0024674E"/>
    <w:rsid w:val="0024688D"/>
    <w:rsid w:val="00250CA7"/>
    <w:rsid w:val="00250E80"/>
    <w:rsid w:val="00253BC1"/>
    <w:rsid w:val="002553F4"/>
    <w:rsid w:val="00255B2B"/>
    <w:rsid w:val="0025709E"/>
    <w:rsid w:val="0025741A"/>
    <w:rsid w:val="00260400"/>
    <w:rsid w:val="002606A1"/>
    <w:rsid w:val="002701F2"/>
    <w:rsid w:val="002705F5"/>
    <w:rsid w:val="00273C8D"/>
    <w:rsid w:val="00275A38"/>
    <w:rsid w:val="002761A3"/>
    <w:rsid w:val="00276AA2"/>
    <w:rsid w:val="00276E51"/>
    <w:rsid w:val="00277E32"/>
    <w:rsid w:val="0028044E"/>
    <w:rsid w:val="002809C2"/>
    <w:rsid w:val="00280DE6"/>
    <w:rsid w:val="002848C1"/>
    <w:rsid w:val="002869A2"/>
    <w:rsid w:val="00286F8C"/>
    <w:rsid w:val="002873CA"/>
    <w:rsid w:val="00287A3F"/>
    <w:rsid w:val="002903D7"/>
    <w:rsid w:val="00291D1E"/>
    <w:rsid w:val="00292B20"/>
    <w:rsid w:val="00294037"/>
    <w:rsid w:val="00294241"/>
    <w:rsid w:val="00294DA4"/>
    <w:rsid w:val="00295DCA"/>
    <w:rsid w:val="002969A3"/>
    <w:rsid w:val="00297EB4"/>
    <w:rsid w:val="002A0C62"/>
    <w:rsid w:val="002A1054"/>
    <w:rsid w:val="002A107F"/>
    <w:rsid w:val="002A1CCB"/>
    <w:rsid w:val="002A5176"/>
    <w:rsid w:val="002A5230"/>
    <w:rsid w:val="002A6367"/>
    <w:rsid w:val="002A65A8"/>
    <w:rsid w:val="002B23F1"/>
    <w:rsid w:val="002B36A0"/>
    <w:rsid w:val="002B5595"/>
    <w:rsid w:val="002B7732"/>
    <w:rsid w:val="002C01C2"/>
    <w:rsid w:val="002C1EE6"/>
    <w:rsid w:val="002C4EF1"/>
    <w:rsid w:val="002C5361"/>
    <w:rsid w:val="002C6A4E"/>
    <w:rsid w:val="002C7DCA"/>
    <w:rsid w:val="002D0048"/>
    <w:rsid w:val="002D33CA"/>
    <w:rsid w:val="002D3542"/>
    <w:rsid w:val="002D3C07"/>
    <w:rsid w:val="002D6AB5"/>
    <w:rsid w:val="002E118D"/>
    <w:rsid w:val="002E1527"/>
    <w:rsid w:val="002E3B2B"/>
    <w:rsid w:val="002E5093"/>
    <w:rsid w:val="002E7086"/>
    <w:rsid w:val="002E708D"/>
    <w:rsid w:val="002E73D3"/>
    <w:rsid w:val="002F00B3"/>
    <w:rsid w:val="002F21CA"/>
    <w:rsid w:val="002F643F"/>
    <w:rsid w:val="002F6766"/>
    <w:rsid w:val="00306092"/>
    <w:rsid w:val="0031069F"/>
    <w:rsid w:val="00310CA0"/>
    <w:rsid w:val="00310CDD"/>
    <w:rsid w:val="00311069"/>
    <w:rsid w:val="00311B3A"/>
    <w:rsid w:val="00312AFD"/>
    <w:rsid w:val="00316CEF"/>
    <w:rsid w:val="00322892"/>
    <w:rsid w:val="00324656"/>
    <w:rsid w:val="003266DF"/>
    <w:rsid w:val="00331314"/>
    <w:rsid w:val="00333B1A"/>
    <w:rsid w:val="00335384"/>
    <w:rsid w:val="00335FFA"/>
    <w:rsid w:val="00336061"/>
    <w:rsid w:val="00336169"/>
    <w:rsid w:val="003436E6"/>
    <w:rsid w:val="003443C6"/>
    <w:rsid w:val="003454A8"/>
    <w:rsid w:val="00345A76"/>
    <w:rsid w:val="00346266"/>
    <w:rsid w:val="003500CF"/>
    <w:rsid w:val="00350430"/>
    <w:rsid w:val="0035187F"/>
    <w:rsid w:val="0035456E"/>
    <w:rsid w:val="00354CD5"/>
    <w:rsid w:val="00356D41"/>
    <w:rsid w:val="00364078"/>
    <w:rsid w:val="003651D6"/>
    <w:rsid w:val="00365BE3"/>
    <w:rsid w:val="003668D6"/>
    <w:rsid w:val="003700ED"/>
    <w:rsid w:val="00372BD3"/>
    <w:rsid w:val="003736B5"/>
    <w:rsid w:val="00374445"/>
    <w:rsid w:val="00376418"/>
    <w:rsid w:val="00377372"/>
    <w:rsid w:val="00377481"/>
    <w:rsid w:val="0038045E"/>
    <w:rsid w:val="0038144C"/>
    <w:rsid w:val="0038389A"/>
    <w:rsid w:val="0038444D"/>
    <w:rsid w:val="00384FDE"/>
    <w:rsid w:val="003868D5"/>
    <w:rsid w:val="00386D5E"/>
    <w:rsid w:val="00387292"/>
    <w:rsid w:val="00390563"/>
    <w:rsid w:val="00391F4E"/>
    <w:rsid w:val="00396417"/>
    <w:rsid w:val="003A07CD"/>
    <w:rsid w:val="003A12AB"/>
    <w:rsid w:val="003A1531"/>
    <w:rsid w:val="003A1B60"/>
    <w:rsid w:val="003A2D64"/>
    <w:rsid w:val="003A2D72"/>
    <w:rsid w:val="003B0D15"/>
    <w:rsid w:val="003B35E9"/>
    <w:rsid w:val="003B3610"/>
    <w:rsid w:val="003B5E58"/>
    <w:rsid w:val="003B74D2"/>
    <w:rsid w:val="003B7A9F"/>
    <w:rsid w:val="003C0BB8"/>
    <w:rsid w:val="003C2B25"/>
    <w:rsid w:val="003C49AF"/>
    <w:rsid w:val="003C5C6A"/>
    <w:rsid w:val="003C61A4"/>
    <w:rsid w:val="003D1005"/>
    <w:rsid w:val="003D1457"/>
    <w:rsid w:val="003D3118"/>
    <w:rsid w:val="003D526A"/>
    <w:rsid w:val="003D6CDD"/>
    <w:rsid w:val="003E05F0"/>
    <w:rsid w:val="003E26BD"/>
    <w:rsid w:val="003F190A"/>
    <w:rsid w:val="003F2233"/>
    <w:rsid w:val="003F2D49"/>
    <w:rsid w:val="003F51A0"/>
    <w:rsid w:val="003F6B27"/>
    <w:rsid w:val="004025C1"/>
    <w:rsid w:val="00403048"/>
    <w:rsid w:val="00403B91"/>
    <w:rsid w:val="00404334"/>
    <w:rsid w:val="0040790D"/>
    <w:rsid w:val="00410872"/>
    <w:rsid w:val="004170DD"/>
    <w:rsid w:val="0042129D"/>
    <w:rsid w:val="004220B6"/>
    <w:rsid w:val="004225F3"/>
    <w:rsid w:val="00422A0D"/>
    <w:rsid w:val="00422D6F"/>
    <w:rsid w:val="00423CBD"/>
    <w:rsid w:val="004243A2"/>
    <w:rsid w:val="00424AF3"/>
    <w:rsid w:val="0042548E"/>
    <w:rsid w:val="00425FFA"/>
    <w:rsid w:val="00427A64"/>
    <w:rsid w:val="00430928"/>
    <w:rsid w:val="00431717"/>
    <w:rsid w:val="00433CFD"/>
    <w:rsid w:val="0043518D"/>
    <w:rsid w:val="00436515"/>
    <w:rsid w:val="0044193C"/>
    <w:rsid w:val="00443C73"/>
    <w:rsid w:val="0044440F"/>
    <w:rsid w:val="00445E23"/>
    <w:rsid w:val="004462FC"/>
    <w:rsid w:val="00446B4C"/>
    <w:rsid w:val="00447A0D"/>
    <w:rsid w:val="004521D0"/>
    <w:rsid w:val="004524A5"/>
    <w:rsid w:val="00453ABC"/>
    <w:rsid w:val="0045534E"/>
    <w:rsid w:val="00456292"/>
    <w:rsid w:val="0045677F"/>
    <w:rsid w:val="00456E13"/>
    <w:rsid w:val="00457522"/>
    <w:rsid w:val="004603C3"/>
    <w:rsid w:val="00465DF8"/>
    <w:rsid w:val="00466549"/>
    <w:rsid w:val="0046774C"/>
    <w:rsid w:val="00470600"/>
    <w:rsid w:val="004734C6"/>
    <w:rsid w:val="00473543"/>
    <w:rsid w:val="00475712"/>
    <w:rsid w:val="00476656"/>
    <w:rsid w:val="00476664"/>
    <w:rsid w:val="00477109"/>
    <w:rsid w:val="00477565"/>
    <w:rsid w:val="00477799"/>
    <w:rsid w:val="00480E25"/>
    <w:rsid w:val="00481BC3"/>
    <w:rsid w:val="00482A2D"/>
    <w:rsid w:val="00486A8D"/>
    <w:rsid w:val="00487B42"/>
    <w:rsid w:val="00491666"/>
    <w:rsid w:val="00491807"/>
    <w:rsid w:val="00491FE1"/>
    <w:rsid w:val="00492B83"/>
    <w:rsid w:val="00493243"/>
    <w:rsid w:val="00494B42"/>
    <w:rsid w:val="0049500A"/>
    <w:rsid w:val="00495D1B"/>
    <w:rsid w:val="004965F8"/>
    <w:rsid w:val="004A2643"/>
    <w:rsid w:val="004A60BB"/>
    <w:rsid w:val="004B049E"/>
    <w:rsid w:val="004B0EEF"/>
    <w:rsid w:val="004B148C"/>
    <w:rsid w:val="004B36EF"/>
    <w:rsid w:val="004B74F7"/>
    <w:rsid w:val="004C19A0"/>
    <w:rsid w:val="004C1C02"/>
    <w:rsid w:val="004C2036"/>
    <w:rsid w:val="004C2CE0"/>
    <w:rsid w:val="004C2DDB"/>
    <w:rsid w:val="004C52AB"/>
    <w:rsid w:val="004C673C"/>
    <w:rsid w:val="004D0039"/>
    <w:rsid w:val="004D03B6"/>
    <w:rsid w:val="004D11AF"/>
    <w:rsid w:val="004D7CBA"/>
    <w:rsid w:val="004E160F"/>
    <w:rsid w:val="004E292C"/>
    <w:rsid w:val="004E3B73"/>
    <w:rsid w:val="004E41DC"/>
    <w:rsid w:val="004E4595"/>
    <w:rsid w:val="004E4F3E"/>
    <w:rsid w:val="004E5C66"/>
    <w:rsid w:val="004E64C9"/>
    <w:rsid w:val="004E6FD2"/>
    <w:rsid w:val="004E74A1"/>
    <w:rsid w:val="004F1518"/>
    <w:rsid w:val="004F2746"/>
    <w:rsid w:val="004F4C31"/>
    <w:rsid w:val="004F4FFE"/>
    <w:rsid w:val="004F521E"/>
    <w:rsid w:val="004F6906"/>
    <w:rsid w:val="004F7757"/>
    <w:rsid w:val="004F7E3F"/>
    <w:rsid w:val="0050225A"/>
    <w:rsid w:val="00502D5F"/>
    <w:rsid w:val="00503926"/>
    <w:rsid w:val="00505269"/>
    <w:rsid w:val="00505AFF"/>
    <w:rsid w:val="00507853"/>
    <w:rsid w:val="00507D93"/>
    <w:rsid w:val="005107F6"/>
    <w:rsid w:val="005117EC"/>
    <w:rsid w:val="00512C88"/>
    <w:rsid w:val="00512CB5"/>
    <w:rsid w:val="00512D28"/>
    <w:rsid w:val="00513BED"/>
    <w:rsid w:val="00515754"/>
    <w:rsid w:val="005164C4"/>
    <w:rsid w:val="005165F9"/>
    <w:rsid w:val="00521779"/>
    <w:rsid w:val="00527BD9"/>
    <w:rsid w:val="00531AFF"/>
    <w:rsid w:val="0053257E"/>
    <w:rsid w:val="005341F2"/>
    <w:rsid w:val="00535697"/>
    <w:rsid w:val="005357FD"/>
    <w:rsid w:val="00535967"/>
    <w:rsid w:val="005368F3"/>
    <w:rsid w:val="00540569"/>
    <w:rsid w:val="005407C5"/>
    <w:rsid w:val="00541E5C"/>
    <w:rsid w:val="005428EA"/>
    <w:rsid w:val="00543352"/>
    <w:rsid w:val="00543857"/>
    <w:rsid w:val="00545C3D"/>
    <w:rsid w:val="00546334"/>
    <w:rsid w:val="00546C9A"/>
    <w:rsid w:val="0054704E"/>
    <w:rsid w:val="00550E10"/>
    <w:rsid w:val="0055432E"/>
    <w:rsid w:val="00556A4B"/>
    <w:rsid w:val="00556E7E"/>
    <w:rsid w:val="005629E6"/>
    <w:rsid w:val="005658C9"/>
    <w:rsid w:val="00566CB9"/>
    <w:rsid w:val="005679DC"/>
    <w:rsid w:val="0057012F"/>
    <w:rsid w:val="005708C0"/>
    <w:rsid w:val="005725CF"/>
    <w:rsid w:val="005727B9"/>
    <w:rsid w:val="00572B67"/>
    <w:rsid w:val="00574A80"/>
    <w:rsid w:val="0057658E"/>
    <w:rsid w:val="005772FA"/>
    <w:rsid w:val="0058031E"/>
    <w:rsid w:val="005807E3"/>
    <w:rsid w:val="005808D6"/>
    <w:rsid w:val="005818F4"/>
    <w:rsid w:val="00583164"/>
    <w:rsid w:val="005837E0"/>
    <w:rsid w:val="00585292"/>
    <w:rsid w:val="00585426"/>
    <w:rsid w:val="00585486"/>
    <w:rsid w:val="00587A76"/>
    <w:rsid w:val="00590B6C"/>
    <w:rsid w:val="00592C3C"/>
    <w:rsid w:val="005979EB"/>
    <w:rsid w:val="005A001E"/>
    <w:rsid w:val="005A05A9"/>
    <w:rsid w:val="005A79BB"/>
    <w:rsid w:val="005B00B4"/>
    <w:rsid w:val="005B241A"/>
    <w:rsid w:val="005B268E"/>
    <w:rsid w:val="005B29D2"/>
    <w:rsid w:val="005B3C81"/>
    <w:rsid w:val="005B65D9"/>
    <w:rsid w:val="005C0876"/>
    <w:rsid w:val="005C0948"/>
    <w:rsid w:val="005C7E7A"/>
    <w:rsid w:val="005D0FC6"/>
    <w:rsid w:val="005D11E4"/>
    <w:rsid w:val="005D15A3"/>
    <w:rsid w:val="005D59BE"/>
    <w:rsid w:val="005D5CFC"/>
    <w:rsid w:val="005E1569"/>
    <w:rsid w:val="005E16EF"/>
    <w:rsid w:val="005E2179"/>
    <w:rsid w:val="005E4B49"/>
    <w:rsid w:val="005E5947"/>
    <w:rsid w:val="005E5B91"/>
    <w:rsid w:val="005F2289"/>
    <w:rsid w:val="005F28D6"/>
    <w:rsid w:val="005F407E"/>
    <w:rsid w:val="005F5DA2"/>
    <w:rsid w:val="005F5E36"/>
    <w:rsid w:val="005F6EE9"/>
    <w:rsid w:val="005F7B34"/>
    <w:rsid w:val="00600350"/>
    <w:rsid w:val="00601455"/>
    <w:rsid w:val="00602ED6"/>
    <w:rsid w:val="006030C5"/>
    <w:rsid w:val="006055B3"/>
    <w:rsid w:val="00611A76"/>
    <w:rsid w:val="00612377"/>
    <w:rsid w:val="00612CDB"/>
    <w:rsid w:val="0061612F"/>
    <w:rsid w:val="00617062"/>
    <w:rsid w:val="0062017B"/>
    <w:rsid w:val="00621E06"/>
    <w:rsid w:val="00623D7C"/>
    <w:rsid w:val="00624DC9"/>
    <w:rsid w:val="00625725"/>
    <w:rsid w:val="00625AC9"/>
    <w:rsid w:val="00626D84"/>
    <w:rsid w:val="00630221"/>
    <w:rsid w:val="006312BB"/>
    <w:rsid w:val="00633DF1"/>
    <w:rsid w:val="0063596A"/>
    <w:rsid w:val="00640D11"/>
    <w:rsid w:val="00643C0F"/>
    <w:rsid w:val="00645A8B"/>
    <w:rsid w:val="00646098"/>
    <w:rsid w:val="00646462"/>
    <w:rsid w:val="00646465"/>
    <w:rsid w:val="00652262"/>
    <w:rsid w:val="00652ABA"/>
    <w:rsid w:val="00653821"/>
    <w:rsid w:val="006555AC"/>
    <w:rsid w:val="006571D0"/>
    <w:rsid w:val="00662734"/>
    <w:rsid w:val="006669AD"/>
    <w:rsid w:val="00671598"/>
    <w:rsid w:val="00671F0F"/>
    <w:rsid w:val="00672F17"/>
    <w:rsid w:val="00673B48"/>
    <w:rsid w:val="00676F05"/>
    <w:rsid w:val="00676FB9"/>
    <w:rsid w:val="00680E95"/>
    <w:rsid w:val="00684D28"/>
    <w:rsid w:val="0068625B"/>
    <w:rsid w:val="006862B4"/>
    <w:rsid w:val="00687344"/>
    <w:rsid w:val="00687ECE"/>
    <w:rsid w:val="00687F66"/>
    <w:rsid w:val="006916EC"/>
    <w:rsid w:val="00696304"/>
    <w:rsid w:val="006A1079"/>
    <w:rsid w:val="006A1E09"/>
    <w:rsid w:val="006A36D2"/>
    <w:rsid w:val="006A39E2"/>
    <w:rsid w:val="006A42B2"/>
    <w:rsid w:val="006A506B"/>
    <w:rsid w:val="006A5801"/>
    <w:rsid w:val="006A6C99"/>
    <w:rsid w:val="006B458F"/>
    <w:rsid w:val="006B4EE0"/>
    <w:rsid w:val="006B77A9"/>
    <w:rsid w:val="006C1901"/>
    <w:rsid w:val="006C1CC3"/>
    <w:rsid w:val="006C26A1"/>
    <w:rsid w:val="006C3EA2"/>
    <w:rsid w:val="006C469D"/>
    <w:rsid w:val="006C63A5"/>
    <w:rsid w:val="006C698B"/>
    <w:rsid w:val="006C7611"/>
    <w:rsid w:val="006C7C32"/>
    <w:rsid w:val="006D1B80"/>
    <w:rsid w:val="006D1CDC"/>
    <w:rsid w:val="006D24AB"/>
    <w:rsid w:val="006D75AF"/>
    <w:rsid w:val="006E0C2E"/>
    <w:rsid w:val="006E2FDD"/>
    <w:rsid w:val="006E3183"/>
    <w:rsid w:val="006E3DF1"/>
    <w:rsid w:val="006E5B63"/>
    <w:rsid w:val="006E7492"/>
    <w:rsid w:val="006E783F"/>
    <w:rsid w:val="006F011B"/>
    <w:rsid w:val="006F1B5D"/>
    <w:rsid w:val="006F2081"/>
    <w:rsid w:val="006F3C4F"/>
    <w:rsid w:val="006F3CC9"/>
    <w:rsid w:val="006F3FC7"/>
    <w:rsid w:val="006F4AA4"/>
    <w:rsid w:val="006F77CC"/>
    <w:rsid w:val="006F7A3C"/>
    <w:rsid w:val="007014F9"/>
    <w:rsid w:val="00703ACE"/>
    <w:rsid w:val="00706072"/>
    <w:rsid w:val="00706346"/>
    <w:rsid w:val="007109EF"/>
    <w:rsid w:val="00710EE2"/>
    <w:rsid w:val="00714188"/>
    <w:rsid w:val="007178D4"/>
    <w:rsid w:val="00717A3E"/>
    <w:rsid w:val="00720493"/>
    <w:rsid w:val="00724BE0"/>
    <w:rsid w:val="00726275"/>
    <w:rsid w:val="00730AC7"/>
    <w:rsid w:val="007317A4"/>
    <w:rsid w:val="007341A3"/>
    <w:rsid w:val="00735336"/>
    <w:rsid w:val="00736F45"/>
    <w:rsid w:val="00737DD2"/>
    <w:rsid w:val="00742C72"/>
    <w:rsid w:val="00743521"/>
    <w:rsid w:val="007436B4"/>
    <w:rsid w:val="0074454D"/>
    <w:rsid w:val="00744B78"/>
    <w:rsid w:val="00745ADB"/>
    <w:rsid w:val="00747FC6"/>
    <w:rsid w:val="00750D4A"/>
    <w:rsid w:val="007539C1"/>
    <w:rsid w:val="00760079"/>
    <w:rsid w:val="00760F5E"/>
    <w:rsid w:val="007615C6"/>
    <w:rsid w:val="00761857"/>
    <w:rsid w:val="00763071"/>
    <w:rsid w:val="0076384E"/>
    <w:rsid w:val="007649E6"/>
    <w:rsid w:val="00766124"/>
    <w:rsid w:val="007669E5"/>
    <w:rsid w:val="007701E2"/>
    <w:rsid w:val="00776E5A"/>
    <w:rsid w:val="00777AE4"/>
    <w:rsid w:val="0078145F"/>
    <w:rsid w:val="0078486C"/>
    <w:rsid w:val="00784931"/>
    <w:rsid w:val="00785544"/>
    <w:rsid w:val="007864B7"/>
    <w:rsid w:val="007879DC"/>
    <w:rsid w:val="00787F49"/>
    <w:rsid w:val="007914A9"/>
    <w:rsid w:val="00792D9D"/>
    <w:rsid w:val="007938A9"/>
    <w:rsid w:val="007963D7"/>
    <w:rsid w:val="00796E6F"/>
    <w:rsid w:val="007971CE"/>
    <w:rsid w:val="007972F4"/>
    <w:rsid w:val="007A1C60"/>
    <w:rsid w:val="007A5067"/>
    <w:rsid w:val="007A66B6"/>
    <w:rsid w:val="007A7170"/>
    <w:rsid w:val="007A7770"/>
    <w:rsid w:val="007B25A0"/>
    <w:rsid w:val="007B7187"/>
    <w:rsid w:val="007C0E4E"/>
    <w:rsid w:val="007C2B5A"/>
    <w:rsid w:val="007C2D79"/>
    <w:rsid w:val="007C36E4"/>
    <w:rsid w:val="007C3B71"/>
    <w:rsid w:val="007C7DBF"/>
    <w:rsid w:val="007D0C16"/>
    <w:rsid w:val="007D3FB1"/>
    <w:rsid w:val="007D4AEB"/>
    <w:rsid w:val="007D56E3"/>
    <w:rsid w:val="007D586C"/>
    <w:rsid w:val="007D5BC9"/>
    <w:rsid w:val="007D605F"/>
    <w:rsid w:val="007D60B6"/>
    <w:rsid w:val="007D6AE7"/>
    <w:rsid w:val="007D6FCF"/>
    <w:rsid w:val="007D7CEC"/>
    <w:rsid w:val="007E1851"/>
    <w:rsid w:val="007E25FD"/>
    <w:rsid w:val="007E362E"/>
    <w:rsid w:val="007E4D67"/>
    <w:rsid w:val="007E54C6"/>
    <w:rsid w:val="007E71BB"/>
    <w:rsid w:val="007F003E"/>
    <w:rsid w:val="007F1155"/>
    <w:rsid w:val="007F341E"/>
    <w:rsid w:val="007F5CE7"/>
    <w:rsid w:val="007F71E8"/>
    <w:rsid w:val="007F7C0B"/>
    <w:rsid w:val="008007B8"/>
    <w:rsid w:val="008012EE"/>
    <w:rsid w:val="008037E3"/>
    <w:rsid w:val="00805A27"/>
    <w:rsid w:val="00805E3C"/>
    <w:rsid w:val="00805ECB"/>
    <w:rsid w:val="0080691C"/>
    <w:rsid w:val="00806FCA"/>
    <w:rsid w:val="00807549"/>
    <w:rsid w:val="00810B7D"/>
    <w:rsid w:val="0081133A"/>
    <w:rsid w:val="0081426F"/>
    <w:rsid w:val="00815297"/>
    <w:rsid w:val="00816294"/>
    <w:rsid w:val="00816F94"/>
    <w:rsid w:val="00817419"/>
    <w:rsid w:val="00817423"/>
    <w:rsid w:val="00820DF8"/>
    <w:rsid w:val="008214B0"/>
    <w:rsid w:val="0082735C"/>
    <w:rsid w:val="0083044D"/>
    <w:rsid w:val="00830805"/>
    <w:rsid w:val="00830DF5"/>
    <w:rsid w:val="00831339"/>
    <w:rsid w:val="00832FD8"/>
    <w:rsid w:val="00836E06"/>
    <w:rsid w:val="00840C32"/>
    <w:rsid w:val="00850066"/>
    <w:rsid w:val="00855086"/>
    <w:rsid w:val="008560C3"/>
    <w:rsid w:val="00860516"/>
    <w:rsid w:val="008608BE"/>
    <w:rsid w:val="00861771"/>
    <w:rsid w:val="00862A7E"/>
    <w:rsid w:val="00862BA8"/>
    <w:rsid w:val="008640C4"/>
    <w:rsid w:val="00867494"/>
    <w:rsid w:val="00867CC9"/>
    <w:rsid w:val="008739EB"/>
    <w:rsid w:val="0087513C"/>
    <w:rsid w:val="00876903"/>
    <w:rsid w:val="00880B21"/>
    <w:rsid w:val="00881064"/>
    <w:rsid w:val="00883F57"/>
    <w:rsid w:val="00885C1C"/>
    <w:rsid w:val="00886543"/>
    <w:rsid w:val="00886FA2"/>
    <w:rsid w:val="008921B3"/>
    <w:rsid w:val="00892253"/>
    <w:rsid w:val="00895E62"/>
    <w:rsid w:val="00896C60"/>
    <w:rsid w:val="008A0446"/>
    <w:rsid w:val="008A27C7"/>
    <w:rsid w:val="008A305F"/>
    <w:rsid w:val="008A5697"/>
    <w:rsid w:val="008A6B65"/>
    <w:rsid w:val="008B041E"/>
    <w:rsid w:val="008B15A4"/>
    <w:rsid w:val="008B20F0"/>
    <w:rsid w:val="008B2FA4"/>
    <w:rsid w:val="008B3BEA"/>
    <w:rsid w:val="008B4087"/>
    <w:rsid w:val="008B6683"/>
    <w:rsid w:val="008C01A9"/>
    <w:rsid w:val="008C02E1"/>
    <w:rsid w:val="008C079E"/>
    <w:rsid w:val="008C0DCF"/>
    <w:rsid w:val="008C3E7A"/>
    <w:rsid w:val="008C6FDB"/>
    <w:rsid w:val="008D1793"/>
    <w:rsid w:val="008D2148"/>
    <w:rsid w:val="008D2D09"/>
    <w:rsid w:val="008D4BFB"/>
    <w:rsid w:val="008D5B96"/>
    <w:rsid w:val="008D6927"/>
    <w:rsid w:val="008D6EED"/>
    <w:rsid w:val="008E0E71"/>
    <w:rsid w:val="008E181C"/>
    <w:rsid w:val="008E7AA2"/>
    <w:rsid w:val="008F76F7"/>
    <w:rsid w:val="009007DC"/>
    <w:rsid w:val="00900C27"/>
    <w:rsid w:val="00901281"/>
    <w:rsid w:val="009030E7"/>
    <w:rsid w:val="00905969"/>
    <w:rsid w:val="009063A5"/>
    <w:rsid w:val="00911AB5"/>
    <w:rsid w:val="00911DA8"/>
    <w:rsid w:val="009138D8"/>
    <w:rsid w:val="009162D6"/>
    <w:rsid w:val="00917278"/>
    <w:rsid w:val="00920335"/>
    <w:rsid w:val="00922A9F"/>
    <w:rsid w:val="009263AF"/>
    <w:rsid w:val="009273F8"/>
    <w:rsid w:val="009306D0"/>
    <w:rsid w:val="00930A11"/>
    <w:rsid w:val="00931E80"/>
    <w:rsid w:val="00933C68"/>
    <w:rsid w:val="00933D5A"/>
    <w:rsid w:val="00937E3B"/>
    <w:rsid w:val="00940B2A"/>
    <w:rsid w:val="00940F60"/>
    <w:rsid w:val="0094372C"/>
    <w:rsid w:val="00943935"/>
    <w:rsid w:val="00945B89"/>
    <w:rsid w:val="00947FAE"/>
    <w:rsid w:val="009518A5"/>
    <w:rsid w:val="009521CA"/>
    <w:rsid w:val="0095395A"/>
    <w:rsid w:val="009567BF"/>
    <w:rsid w:val="00963FB1"/>
    <w:rsid w:val="009643BA"/>
    <w:rsid w:val="0096509D"/>
    <w:rsid w:val="00965317"/>
    <w:rsid w:val="00965373"/>
    <w:rsid w:val="00967352"/>
    <w:rsid w:val="009723EC"/>
    <w:rsid w:val="00973218"/>
    <w:rsid w:val="00973A3F"/>
    <w:rsid w:val="00973B14"/>
    <w:rsid w:val="009745D8"/>
    <w:rsid w:val="009759C6"/>
    <w:rsid w:val="00975A9C"/>
    <w:rsid w:val="009760A4"/>
    <w:rsid w:val="00976A1A"/>
    <w:rsid w:val="00977C50"/>
    <w:rsid w:val="00980185"/>
    <w:rsid w:val="0098059D"/>
    <w:rsid w:val="009818F1"/>
    <w:rsid w:val="009845F5"/>
    <w:rsid w:val="00986330"/>
    <w:rsid w:val="00987DAE"/>
    <w:rsid w:val="0099022A"/>
    <w:rsid w:val="0099226A"/>
    <w:rsid w:val="009924EF"/>
    <w:rsid w:val="00993A4C"/>
    <w:rsid w:val="0099447B"/>
    <w:rsid w:val="00994677"/>
    <w:rsid w:val="00994CE8"/>
    <w:rsid w:val="00994D0A"/>
    <w:rsid w:val="00996446"/>
    <w:rsid w:val="0099747F"/>
    <w:rsid w:val="00997551"/>
    <w:rsid w:val="0099755F"/>
    <w:rsid w:val="009A1243"/>
    <w:rsid w:val="009A41B8"/>
    <w:rsid w:val="009A6259"/>
    <w:rsid w:val="009B0289"/>
    <w:rsid w:val="009B10EE"/>
    <w:rsid w:val="009B14E3"/>
    <w:rsid w:val="009B1D54"/>
    <w:rsid w:val="009B4E9F"/>
    <w:rsid w:val="009C0F4C"/>
    <w:rsid w:val="009C1D3B"/>
    <w:rsid w:val="009C27FD"/>
    <w:rsid w:val="009C3CEE"/>
    <w:rsid w:val="009C405A"/>
    <w:rsid w:val="009C4650"/>
    <w:rsid w:val="009C5F5F"/>
    <w:rsid w:val="009C6E34"/>
    <w:rsid w:val="009D0956"/>
    <w:rsid w:val="009D570B"/>
    <w:rsid w:val="009D7C0F"/>
    <w:rsid w:val="009E1EBB"/>
    <w:rsid w:val="009E1F85"/>
    <w:rsid w:val="009E23D6"/>
    <w:rsid w:val="009E2B6C"/>
    <w:rsid w:val="009E2F05"/>
    <w:rsid w:val="009E2F80"/>
    <w:rsid w:val="009E31A9"/>
    <w:rsid w:val="009E46E4"/>
    <w:rsid w:val="009E5712"/>
    <w:rsid w:val="009E7645"/>
    <w:rsid w:val="009F1AD2"/>
    <w:rsid w:val="009F1E32"/>
    <w:rsid w:val="009F1F6D"/>
    <w:rsid w:val="009F3F80"/>
    <w:rsid w:val="009F5BCA"/>
    <w:rsid w:val="00A022C4"/>
    <w:rsid w:val="00A0240A"/>
    <w:rsid w:val="00A039F9"/>
    <w:rsid w:val="00A03E1A"/>
    <w:rsid w:val="00A04715"/>
    <w:rsid w:val="00A05280"/>
    <w:rsid w:val="00A055F5"/>
    <w:rsid w:val="00A10022"/>
    <w:rsid w:val="00A11199"/>
    <w:rsid w:val="00A11A53"/>
    <w:rsid w:val="00A126D0"/>
    <w:rsid w:val="00A13A36"/>
    <w:rsid w:val="00A1456E"/>
    <w:rsid w:val="00A14FC3"/>
    <w:rsid w:val="00A15DC7"/>
    <w:rsid w:val="00A16698"/>
    <w:rsid w:val="00A271B4"/>
    <w:rsid w:val="00A3432B"/>
    <w:rsid w:val="00A34DA8"/>
    <w:rsid w:val="00A3517D"/>
    <w:rsid w:val="00A354AF"/>
    <w:rsid w:val="00A37BA2"/>
    <w:rsid w:val="00A40CB7"/>
    <w:rsid w:val="00A425CA"/>
    <w:rsid w:val="00A431A2"/>
    <w:rsid w:val="00A51A66"/>
    <w:rsid w:val="00A52529"/>
    <w:rsid w:val="00A52A7C"/>
    <w:rsid w:val="00A57288"/>
    <w:rsid w:val="00A57A4D"/>
    <w:rsid w:val="00A60E5F"/>
    <w:rsid w:val="00A615DF"/>
    <w:rsid w:val="00A62C0D"/>
    <w:rsid w:val="00A63218"/>
    <w:rsid w:val="00A63F85"/>
    <w:rsid w:val="00A64E75"/>
    <w:rsid w:val="00A6666D"/>
    <w:rsid w:val="00A6684A"/>
    <w:rsid w:val="00A679C2"/>
    <w:rsid w:val="00A67B0D"/>
    <w:rsid w:val="00A7094D"/>
    <w:rsid w:val="00A70C88"/>
    <w:rsid w:val="00A70FF6"/>
    <w:rsid w:val="00A728FD"/>
    <w:rsid w:val="00A74515"/>
    <w:rsid w:val="00A74EFF"/>
    <w:rsid w:val="00A75AD4"/>
    <w:rsid w:val="00A76E0F"/>
    <w:rsid w:val="00A81A60"/>
    <w:rsid w:val="00A84048"/>
    <w:rsid w:val="00A8485F"/>
    <w:rsid w:val="00A857B9"/>
    <w:rsid w:val="00A86D21"/>
    <w:rsid w:val="00A873B8"/>
    <w:rsid w:val="00A90873"/>
    <w:rsid w:val="00A92AEE"/>
    <w:rsid w:val="00AA0780"/>
    <w:rsid w:val="00AA0AD1"/>
    <w:rsid w:val="00AA24DD"/>
    <w:rsid w:val="00AA2A27"/>
    <w:rsid w:val="00AA3171"/>
    <w:rsid w:val="00AA73D5"/>
    <w:rsid w:val="00AA7585"/>
    <w:rsid w:val="00AB1793"/>
    <w:rsid w:val="00AB189E"/>
    <w:rsid w:val="00AB442F"/>
    <w:rsid w:val="00AB53EC"/>
    <w:rsid w:val="00AB6E4A"/>
    <w:rsid w:val="00AB7430"/>
    <w:rsid w:val="00AC0F01"/>
    <w:rsid w:val="00AC1D93"/>
    <w:rsid w:val="00AC32AF"/>
    <w:rsid w:val="00AC3B42"/>
    <w:rsid w:val="00AC4115"/>
    <w:rsid w:val="00AC522D"/>
    <w:rsid w:val="00AC5BD7"/>
    <w:rsid w:val="00AC5EE3"/>
    <w:rsid w:val="00AC7767"/>
    <w:rsid w:val="00AC7F59"/>
    <w:rsid w:val="00AD154B"/>
    <w:rsid w:val="00AD1D0A"/>
    <w:rsid w:val="00AD29CF"/>
    <w:rsid w:val="00AD30B2"/>
    <w:rsid w:val="00AD5006"/>
    <w:rsid w:val="00AD5F2B"/>
    <w:rsid w:val="00AD6764"/>
    <w:rsid w:val="00AD67BF"/>
    <w:rsid w:val="00AE4E2F"/>
    <w:rsid w:val="00AE5542"/>
    <w:rsid w:val="00AE5621"/>
    <w:rsid w:val="00AE69A5"/>
    <w:rsid w:val="00AF0008"/>
    <w:rsid w:val="00AF04F4"/>
    <w:rsid w:val="00AF0A4A"/>
    <w:rsid w:val="00AF1AB1"/>
    <w:rsid w:val="00AF200B"/>
    <w:rsid w:val="00AF212A"/>
    <w:rsid w:val="00AF224E"/>
    <w:rsid w:val="00AF3AAD"/>
    <w:rsid w:val="00AF53DB"/>
    <w:rsid w:val="00AF716D"/>
    <w:rsid w:val="00AF7C86"/>
    <w:rsid w:val="00AF7DE0"/>
    <w:rsid w:val="00B013E1"/>
    <w:rsid w:val="00B022D1"/>
    <w:rsid w:val="00B02B45"/>
    <w:rsid w:val="00B064C7"/>
    <w:rsid w:val="00B07673"/>
    <w:rsid w:val="00B1140B"/>
    <w:rsid w:val="00B11627"/>
    <w:rsid w:val="00B11A5B"/>
    <w:rsid w:val="00B11D6C"/>
    <w:rsid w:val="00B12209"/>
    <w:rsid w:val="00B1319B"/>
    <w:rsid w:val="00B1362C"/>
    <w:rsid w:val="00B13BC8"/>
    <w:rsid w:val="00B14A6C"/>
    <w:rsid w:val="00B16C58"/>
    <w:rsid w:val="00B16D8C"/>
    <w:rsid w:val="00B20550"/>
    <w:rsid w:val="00B20BFD"/>
    <w:rsid w:val="00B20E6E"/>
    <w:rsid w:val="00B24486"/>
    <w:rsid w:val="00B26C06"/>
    <w:rsid w:val="00B272D1"/>
    <w:rsid w:val="00B328B0"/>
    <w:rsid w:val="00B33244"/>
    <w:rsid w:val="00B349B8"/>
    <w:rsid w:val="00B34CC1"/>
    <w:rsid w:val="00B41899"/>
    <w:rsid w:val="00B42C5D"/>
    <w:rsid w:val="00B44402"/>
    <w:rsid w:val="00B5020A"/>
    <w:rsid w:val="00B502A8"/>
    <w:rsid w:val="00B5340D"/>
    <w:rsid w:val="00B5483B"/>
    <w:rsid w:val="00B56EC1"/>
    <w:rsid w:val="00B6160D"/>
    <w:rsid w:val="00B64C44"/>
    <w:rsid w:val="00B6558E"/>
    <w:rsid w:val="00B67350"/>
    <w:rsid w:val="00B67F2A"/>
    <w:rsid w:val="00B700AF"/>
    <w:rsid w:val="00B73C1F"/>
    <w:rsid w:val="00B73C9D"/>
    <w:rsid w:val="00B76A53"/>
    <w:rsid w:val="00B8114F"/>
    <w:rsid w:val="00B82BC3"/>
    <w:rsid w:val="00B86CBD"/>
    <w:rsid w:val="00B91F5A"/>
    <w:rsid w:val="00B93012"/>
    <w:rsid w:val="00B93B82"/>
    <w:rsid w:val="00B9491C"/>
    <w:rsid w:val="00B95F7E"/>
    <w:rsid w:val="00B979FE"/>
    <w:rsid w:val="00BA0B4D"/>
    <w:rsid w:val="00BA0EE3"/>
    <w:rsid w:val="00BA2BB1"/>
    <w:rsid w:val="00BA3321"/>
    <w:rsid w:val="00BB115B"/>
    <w:rsid w:val="00BB1BE4"/>
    <w:rsid w:val="00BB3E4F"/>
    <w:rsid w:val="00BB523B"/>
    <w:rsid w:val="00BB735A"/>
    <w:rsid w:val="00BC047B"/>
    <w:rsid w:val="00BC260C"/>
    <w:rsid w:val="00BC4003"/>
    <w:rsid w:val="00BC585E"/>
    <w:rsid w:val="00BC6609"/>
    <w:rsid w:val="00BD1A2F"/>
    <w:rsid w:val="00BD1E60"/>
    <w:rsid w:val="00BD2AB0"/>
    <w:rsid w:val="00BD3468"/>
    <w:rsid w:val="00BD4C3D"/>
    <w:rsid w:val="00BD4C6E"/>
    <w:rsid w:val="00BD4D41"/>
    <w:rsid w:val="00BD5C15"/>
    <w:rsid w:val="00BE0547"/>
    <w:rsid w:val="00BE0631"/>
    <w:rsid w:val="00BE15E8"/>
    <w:rsid w:val="00BE19BE"/>
    <w:rsid w:val="00BE489A"/>
    <w:rsid w:val="00BE501D"/>
    <w:rsid w:val="00BF0955"/>
    <w:rsid w:val="00BF121D"/>
    <w:rsid w:val="00BF1DAB"/>
    <w:rsid w:val="00BF43FB"/>
    <w:rsid w:val="00BF65CA"/>
    <w:rsid w:val="00BF76DE"/>
    <w:rsid w:val="00BF7A9E"/>
    <w:rsid w:val="00C002EA"/>
    <w:rsid w:val="00C0272D"/>
    <w:rsid w:val="00C04A56"/>
    <w:rsid w:val="00C126E6"/>
    <w:rsid w:val="00C132D6"/>
    <w:rsid w:val="00C14529"/>
    <w:rsid w:val="00C15012"/>
    <w:rsid w:val="00C15697"/>
    <w:rsid w:val="00C1775C"/>
    <w:rsid w:val="00C17CDB"/>
    <w:rsid w:val="00C21C06"/>
    <w:rsid w:val="00C21C58"/>
    <w:rsid w:val="00C22B83"/>
    <w:rsid w:val="00C22F41"/>
    <w:rsid w:val="00C2622C"/>
    <w:rsid w:val="00C27558"/>
    <w:rsid w:val="00C304E8"/>
    <w:rsid w:val="00C33BC9"/>
    <w:rsid w:val="00C34715"/>
    <w:rsid w:val="00C34B5C"/>
    <w:rsid w:val="00C3783B"/>
    <w:rsid w:val="00C409B0"/>
    <w:rsid w:val="00C41F4D"/>
    <w:rsid w:val="00C421BF"/>
    <w:rsid w:val="00C423A1"/>
    <w:rsid w:val="00C43846"/>
    <w:rsid w:val="00C438D2"/>
    <w:rsid w:val="00C4439A"/>
    <w:rsid w:val="00C448B8"/>
    <w:rsid w:val="00C44B85"/>
    <w:rsid w:val="00C44BBE"/>
    <w:rsid w:val="00C4573E"/>
    <w:rsid w:val="00C46B44"/>
    <w:rsid w:val="00C473EE"/>
    <w:rsid w:val="00C478B3"/>
    <w:rsid w:val="00C50F3A"/>
    <w:rsid w:val="00C52495"/>
    <w:rsid w:val="00C5328E"/>
    <w:rsid w:val="00C541CF"/>
    <w:rsid w:val="00C56CE6"/>
    <w:rsid w:val="00C57359"/>
    <w:rsid w:val="00C5790D"/>
    <w:rsid w:val="00C57CF4"/>
    <w:rsid w:val="00C61D00"/>
    <w:rsid w:val="00C61EBC"/>
    <w:rsid w:val="00C62F33"/>
    <w:rsid w:val="00C67827"/>
    <w:rsid w:val="00C67B45"/>
    <w:rsid w:val="00C71E4A"/>
    <w:rsid w:val="00C73F0D"/>
    <w:rsid w:val="00C75872"/>
    <w:rsid w:val="00C776D1"/>
    <w:rsid w:val="00C8090C"/>
    <w:rsid w:val="00C81120"/>
    <w:rsid w:val="00C81DBD"/>
    <w:rsid w:val="00C83AEC"/>
    <w:rsid w:val="00C858D9"/>
    <w:rsid w:val="00C87309"/>
    <w:rsid w:val="00C87470"/>
    <w:rsid w:val="00C87636"/>
    <w:rsid w:val="00C958A1"/>
    <w:rsid w:val="00C978D2"/>
    <w:rsid w:val="00C97C9F"/>
    <w:rsid w:val="00CA1B12"/>
    <w:rsid w:val="00CA31B9"/>
    <w:rsid w:val="00CB0AD1"/>
    <w:rsid w:val="00CB1B3D"/>
    <w:rsid w:val="00CB33C5"/>
    <w:rsid w:val="00CB3C9E"/>
    <w:rsid w:val="00CB456C"/>
    <w:rsid w:val="00CB5B1E"/>
    <w:rsid w:val="00CC1982"/>
    <w:rsid w:val="00CC207E"/>
    <w:rsid w:val="00CC58A6"/>
    <w:rsid w:val="00CD236E"/>
    <w:rsid w:val="00CD23FF"/>
    <w:rsid w:val="00CD40C5"/>
    <w:rsid w:val="00CD71AE"/>
    <w:rsid w:val="00CE0646"/>
    <w:rsid w:val="00CE1D7E"/>
    <w:rsid w:val="00CE2995"/>
    <w:rsid w:val="00CE2DCF"/>
    <w:rsid w:val="00CE37A2"/>
    <w:rsid w:val="00CE4F5D"/>
    <w:rsid w:val="00CE52C3"/>
    <w:rsid w:val="00CE66BC"/>
    <w:rsid w:val="00CE6F9B"/>
    <w:rsid w:val="00CF10A0"/>
    <w:rsid w:val="00CF419F"/>
    <w:rsid w:val="00CF42F5"/>
    <w:rsid w:val="00D0301A"/>
    <w:rsid w:val="00D03AAC"/>
    <w:rsid w:val="00D0473E"/>
    <w:rsid w:val="00D054A1"/>
    <w:rsid w:val="00D056DC"/>
    <w:rsid w:val="00D07720"/>
    <w:rsid w:val="00D07D80"/>
    <w:rsid w:val="00D108B6"/>
    <w:rsid w:val="00D118F1"/>
    <w:rsid w:val="00D1196D"/>
    <w:rsid w:val="00D119C4"/>
    <w:rsid w:val="00D11A26"/>
    <w:rsid w:val="00D14DF6"/>
    <w:rsid w:val="00D17EEA"/>
    <w:rsid w:val="00D21140"/>
    <w:rsid w:val="00D22007"/>
    <w:rsid w:val="00D23920"/>
    <w:rsid w:val="00D23A88"/>
    <w:rsid w:val="00D23D0B"/>
    <w:rsid w:val="00D24723"/>
    <w:rsid w:val="00D30468"/>
    <w:rsid w:val="00D31718"/>
    <w:rsid w:val="00D31C52"/>
    <w:rsid w:val="00D32DE0"/>
    <w:rsid w:val="00D351B6"/>
    <w:rsid w:val="00D3676A"/>
    <w:rsid w:val="00D43FC4"/>
    <w:rsid w:val="00D4780A"/>
    <w:rsid w:val="00D47D71"/>
    <w:rsid w:val="00D508DD"/>
    <w:rsid w:val="00D518A6"/>
    <w:rsid w:val="00D534BC"/>
    <w:rsid w:val="00D534E5"/>
    <w:rsid w:val="00D53DD5"/>
    <w:rsid w:val="00D55233"/>
    <w:rsid w:val="00D561D1"/>
    <w:rsid w:val="00D6127E"/>
    <w:rsid w:val="00D62ADD"/>
    <w:rsid w:val="00D6428E"/>
    <w:rsid w:val="00D658EE"/>
    <w:rsid w:val="00D661CC"/>
    <w:rsid w:val="00D67AA9"/>
    <w:rsid w:val="00D71DEE"/>
    <w:rsid w:val="00D72169"/>
    <w:rsid w:val="00D72521"/>
    <w:rsid w:val="00D72BA2"/>
    <w:rsid w:val="00D74452"/>
    <w:rsid w:val="00D750FA"/>
    <w:rsid w:val="00D764D9"/>
    <w:rsid w:val="00D76B20"/>
    <w:rsid w:val="00D77F19"/>
    <w:rsid w:val="00D83057"/>
    <w:rsid w:val="00D84908"/>
    <w:rsid w:val="00D856F9"/>
    <w:rsid w:val="00D8791B"/>
    <w:rsid w:val="00D917CB"/>
    <w:rsid w:val="00D92016"/>
    <w:rsid w:val="00D9213B"/>
    <w:rsid w:val="00D930DC"/>
    <w:rsid w:val="00D94548"/>
    <w:rsid w:val="00D96100"/>
    <w:rsid w:val="00D97405"/>
    <w:rsid w:val="00DA0382"/>
    <w:rsid w:val="00DA0A0A"/>
    <w:rsid w:val="00DA18A7"/>
    <w:rsid w:val="00DA27CD"/>
    <w:rsid w:val="00DA3781"/>
    <w:rsid w:val="00DA4253"/>
    <w:rsid w:val="00DA4391"/>
    <w:rsid w:val="00DA56ED"/>
    <w:rsid w:val="00DB231D"/>
    <w:rsid w:val="00DB2C0D"/>
    <w:rsid w:val="00DB2DC2"/>
    <w:rsid w:val="00DB4B0F"/>
    <w:rsid w:val="00DB4CD4"/>
    <w:rsid w:val="00DC0A90"/>
    <w:rsid w:val="00DC2114"/>
    <w:rsid w:val="00DD065F"/>
    <w:rsid w:val="00DD2559"/>
    <w:rsid w:val="00DD332B"/>
    <w:rsid w:val="00DD3580"/>
    <w:rsid w:val="00DD3FE6"/>
    <w:rsid w:val="00DD447E"/>
    <w:rsid w:val="00DE1D47"/>
    <w:rsid w:val="00DE20A1"/>
    <w:rsid w:val="00DE3C64"/>
    <w:rsid w:val="00DE4F03"/>
    <w:rsid w:val="00DE6386"/>
    <w:rsid w:val="00DF1B93"/>
    <w:rsid w:val="00DF5F43"/>
    <w:rsid w:val="00DF76E8"/>
    <w:rsid w:val="00E0109B"/>
    <w:rsid w:val="00E01330"/>
    <w:rsid w:val="00E01B45"/>
    <w:rsid w:val="00E02401"/>
    <w:rsid w:val="00E0286F"/>
    <w:rsid w:val="00E0456E"/>
    <w:rsid w:val="00E04944"/>
    <w:rsid w:val="00E05C44"/>
    <w:rsid w:val="00E0720F"/>
    <w:rsid w:val="00E111BF"/>
    <w:rsid w:val="00E13D99"/>
    <w:rsid w:val="00E142CC"/>
    <w:rsid w:val="00E14607"/>
    <w:rsid w:val="00E14FA7"/>
    <w:rsid w:val="00E151A2"/>
    <w:rsid w:val="00E151FC"/>
    <w:rsid w:val="00E15846"/>
    <w:rsid w:val="00E15F69"/>
    <w:rsid w:val="00E16F03"/>
    <w:rsid w:val="00E2011E"/>
    <w:rsid w:val="00E23D18"/>
    <w:rsid w:val="00E24A0E"/>
    <w:rsid w:val="00E252ED"/>
    <w:rsid w:val="00E263CC"/>
    <w:rsid w:val="00E31CF8"/>
    <w:rsid w:val="00E323D5"/>
    <w:rsid w:val="00E32C30"/>
    <w:rsid w:val="00E3685E"/>
    <w:rsid w:val="00E42A6E"/>
    <w:rsid w:val="00E4787D"/>
    <w:rsid w:val="00E50A3C"/>
    <w:rsid w:val="00E51300"/>
    <w:rsid w:val="00E5174E"/>
    <w:rsid w:val="00E53871"/>
    <w:rsid w:val="00E53D55"/>
    <w:rsid w:val="00E53DD9"/>
    <w:rsid w:val="00E55CB1"/>
    <w:rsid w:val="00E60FBE"/>
    <w:rsid w:val="00E628CD"/>
    <w:rsid w:val="00E6377E"/>
    <w:rsid w:val="00E6553E"/>
    <w:rsid w:val="00E70EE9"/>
    <w:rsid w:val="00E71B30"/>
    <w:rsid w:val="00E71DD0"/>
    <w:rsid w:val="00E72247"/>
    <w:rsid w:val="00E74818"/>
    <w:rsid w:val="00E76E66"/>
    <w:rsid w:val="00E82F8B"/>
    <w:rsid w:val="00E84986"/>
    <w:rsid w:val="00E86035"/>
    <w:rsid w:val="00E86737"/>
    <w:rsid w:val="00E87A6A"/>
    <w:rsid w:val="00E91CCA"/>
    <w:rsid w:val="00E922A9"/>
    <w:rsid w:val="00E92A94"/>
    <w:rsid w:val="00E935FE"/>
    <w:rsid w:val="00E95BFA"/>
    <w:rsid w:val="00E968B8"/>
    <w:rsid w:val="00E96F53"/>
    <w:rsid w:val="00E9708F"/>
    <w:rsid w:val="00E9759F"/>
    <w:rsid w:val="00EA09C1"/>
    <w:rsid w:val="00EA1439"/>
    <w:rsid w:val="00EA2BAC"/>
    <w:rsid w:val="00EA34F2"/>
    <w:rsid w:val="00EA3D68"/>
    <w:rsid w:val="00EA61FD"/>
    <w:rsid w:val="00EA6A7D"/>
    <w:rsid w:val="00EB1EFC"/>
    <w:rsid w:val="00EB78FE"/>
    <w:rsid w:val="00EC005A"/>
    <w:rsid w:val="00EC037A"/>
    <w:rsid w:val="00EC0FAF"/>
    <w:rsid w:val="00EC1AF6"/>
    <w:rsid w:val="00EC400C"/>
    <w:rsid w:val="00EC4F19"/>
    <w:rsid w:val="00EE012D"/>
    <w:rsid w:val="00EE14D6"/>
    <w:rsid w:val="00EE2DB5"/>
    <w:rsid w:val="00EE3519"/>
    <w:rsid w:val="00EE435E"/>
    <w:rsid w:val="00EE4FB2"/>
    <w:rsid w:val="00EE7719"/>
    <w:rsid w:val="00EF21CA"/>
    <w:rsid w:val="00EF30ED"/>
    <w:rsid w:val="00EF3690"/>
    <w:rsid w:val="00EF38B5"/>
    <w:rsid w:val="00EF4152"/>
    <w:rsid w:val="00EF4B07"/>
    <w:rsid w:val="00EF653E"/>
    <w:rsid w:val="00EF77DF"/>
    <w:rsid w:val="00F00B9B"/>
    <w:rsid w:val="00F01265"/>
    <w:rsid w:val="00F02092"/>
    <w:rsid w:val="00F029B7"/>
    <w:rsid w:val="00F03056"/>
    <w:rsid w:val="00F05C48"/>
    <w:rsid w:val="00F065E5"/>
    <w:rsid w:val="00F06700"/>
    <w:rsid w:val="00F06D0C"/>
    <w:rsid w:val="00F07D1C"/>
    <w:rsid w:val="00F11CAA"/>
    <w:rsid w:val="00F13EBB"/>
    <w:rsid w:val="00F1424A"/>
    <w:rsid w:val="00F16017"/>
    <w:rsid w:val="00F1651E"/>
    <w:rsid w:val="00F208A8"/>
    <w:rsid w:val="00F22BD2"/>
    <w:rsid w:val="00F22E92"/>
    <w:rsid w:val="00F24C14"/>
    <w:rsid w:val="00F309E9"/>
    <w:rsid w:val="00F326FA"/>
    <w:rsid w:val="00F35861"/>
    <w:rsid w:val="00F37884"/>
    <w:rsid w:val="00F42C8A"/>
    <w:rsid w:val="00F43541"/>
    <w:rsid w:val="00F46669"/>
    <w:rsid w:val="00F46E34"/>
    <w:rsid w:val="00F5199D"/>
    <w:rsid w:val="00F52FD2"/>
    <w:rsid w:val="00F5309C"/>
    <w:rsid w:val="00F5388F"/>
    <w:rsid w:val="00F53A55"/>
    <w:rsid w:val="00F55F73"/>
    <w:rsid w:val="00F56C1D"/>
    <w:rsid w:val="00F61159"/>
    <w:rsid w:val="00F656CD"/>
    <w:rsid w:val="00F65C09"/>
    <w:rsid w:val="00F66FB6"/>
    <w:rsid w:val="00F67FC3"/>
    <w:rsid w:val="00F712A0"/>
    <w:rsid w:val="00F741DB"/>
    <w:rsid w:val="00F764F6"/>
    <w:rsid w:val="00F77396"/>
    <w:rsid w:val="00F81B91"/>
    <w:rsid w:val="00F82BB4"/>
    <w:rsid w:val="00F83526"/>
    <w:rsid w:val="00F83F3E"/>
    <w:rsid w:val="00F8427D"/>
    <w:rsid w:val="00F86425"/>
    <w:rsid w:val="00F87E57"/>
    <w:rsid w:val="00F907DA"/>
    <w:rsid w:val="00F90AAE"/>
    <w:rsid w:val="00F92567"/>
    <w:rsid w:val="00F926F0"/>
    <w:rsid w:val="00F949EA"/>
    <w:rsid w:val="00F9535B"/>
    <w:rsid w:val="00F95821"/>
    <w:rsid w:val="00F9622C"/>
    <w:rsid w:val="00FA5779"/>
    <w:rsid w:val="00FA5CCD"/>
    <w:rsid w:val="00FA5F9D"/>
    <w:rsid w:val="00FA706C"/>
    <w:rsid w:val="00FB243F"/>
    <w:rsid w:val="00FB2DAD"/>
    <w:rsid w:val="00FB66D1"/>
    <w:rsid w:val="00FB6DAC"/>
    <w:rsid w:val="00FB7BF1"/>
    <w:rsid w:val="00FC0448"/>
    <w:rsid w:val="00FC10B0"/>
    <w:rsid w:val="00FC1A04"/>
    <w:rsid w:val="00FC337D"/>
    <w:rsid w:val="00FC4AA9"/>
    <w:rsid w:val="00FC651F"/>
    <w:rsid w:val="00FC7776"/>
    <w:rsid w:val="00FC7AD5"/>
    <w:rsid w:val="00FD180B"/>
    <w:rsid w:val="00FD2D5A"/>
    <w:rsid w:val="00FD327A"/>
    <w:rsid w:val="00FD5FD4"/>
    <w:rsid w:val="00FD656F"/>
    <w:rsid w:val="00FD70CE"/>
    <w:rsid w:val="00FD7948"/>
    <w:rsid w:val="00FE0432"/>
    <w:rsid w:val="00FE078C"/>
    <w:rsid w:val="00FE2CBA"/>
    <w:rsid w:val="00FE4CFC"/>
    <w:rsid w:val="00FE5F36"/>
    <w:rsid w:val="00FE6A09"/>
    <w:rsid w:val="00FF08B1"/>
    <w:rsid w:val="00FF1F21"/>
    <w:rsid w:val="00FF25A5"/>
    <w:rsid w:val="00FF32D2"/>
    <w:rsid w:val="00FF37C9"/>
    <w:rsid w:val="00FF73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5:docId w15:val="{2916070D-B7EB-405E-B755-36A2CD4F0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24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C52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52AB"/>
    <w:rPr>
      <w:b/>
      <w:bCs/>
    </w:rPr>
  </w:style>
  <w:style w:type="character" w:styleId="Hyperlink">
    <w:name w:val="Hyperlink"/>
    <w:basedOn w:val="DefaultParagraphFont"/>
    <w:uiPriority w:val="99"/>
    <w:unhideWhenUsed/>
    <w:rsid w:val="004C52A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B10EE"/>
    <w:pPr>
      <w:ind w:left="720"/>
      <w:contextualSpacing/>
    </w:pPr>
    <w:rPr>
      <w:rFonts w:ascii="Calibri" w:eastAsia="Calibri" w:hAnsi="Calibri" w:cs="Times New Roman"/>
    </w:rPr>
  </w:style>
  <w:style w:type="paragraph" w:styleId="BodyTextIndent">
    <w:name w:val="Body Text Indent"/>
    <w:basedOn w:val="Normal"/>
    <w:link w:val="BodyTextIndentChar"/>
    <w:uiPriority w:val="99"/>
    <w:unhideWhenUsed/>
    <w:rsid w:val="00850066"/>
    <w:pPr>
      <w:spacing w:after="120"/>
      <w:ind w:left="283"/>
    </w:pPr>
    <w:rPr>
      <w:rFonts w:ascii="Calibri" w:eastAsia="Calibri" w:hAnsi="Calibri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850066"/>
    <w:rPr>
      <w:rFonts w:ascii="Calibri" w:eastAsia="Calibri" w:hAnsi="Calibri" w:cs="Times New Roman"/>
    </w:rPr>
  </w:style>
  <w:style w:type="paragraph" w:customStyle="1" w:styleId="Default">
    <w:name w:val="Default"/>
    <w:rsid w:val="00850066"/>
    <w:pPr>
      <w:autoSpaceDE w:val="0"/>
      <w:autoSpaceDN w:val="0"/>
      <w:adjustRightInd w:val="0"/>
      <w:spacing w:after="0" w:line="240" w:lineRule="auto"/>
    </w:pPr>
    <w:rPr>
      <w:rFonts w:ascii="MHEKMJ+ComicSansMS,Bold" w:hAnsi="MHEKMJ+ComicSansMS,Bold" w:cs="MHEKMJ+ComicSansMS,Bold"/>
      <w:color w:val="000000"/>
      <w:sz w:val="24"/>
      <w:szCs w:val="24"/>
      <w:lang w:val="en-GB" w:bidi="bn-B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B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BD1"/>
    <w:rPr>
      <w:rFonts w:ascii="Tahoma" w:hAnsi="Tahoma" w:cs="Tahoma"/>
      <w:sz w:val="16"/>
      <w:szCs w:val="16"/>
    </w:rPr>
  </w:style>
  <w:style w:type="table" w:styleId="MediumShading2-Accent2">
    <w:name w:val="Medium Shading 2 Accent 2"/>
    <w:basedOn w:val="TableNormal"/>
    <w:uiPriority w:val="64"/>
    <w:rsid w:val="00336061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FB6D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DAC"/>
  </w:style>
  <w:style w:type="paragraph" w:styleId="Footer">
    <w:name w:val="footer"/>
    <w:basedOn w:val="Normal"/>
    <w:link w:val="FooterChar"/>
    <w:uiPriority w:val="99"/>
    <w:unhideWhenUsed/>
    <w:rsid w:val="00FB6D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DAC"/>
  </w:style>
  <w:style w:type="table" w:styleId="LightShading">
    <w:name w:val="Light Shading"/>
    <w:basedOn w:val="TableNormal"/>
    <w:uiPriority w:val="60"/>
    <w:rsid w:val="00C3783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Grid">
    <w:name w:val="Table Grid"/>
    <w:basedOn w:val="TableNormal"/>
    <w:uiPriority w:val="59"/>
    <w:rsid w:val="0002294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11">
    <w:name w:val="Pa11"/>
    <w:basedOn w:val="Default"/>
    <w:next w:val="Default"/>
    <w:uiPriority w:val="99"/>
    <w:rsid w:val="00621E06"/>
    <w:pPr>
      <w:spacing w:line="181" w:lineRule="atLeast"/>
    </w:pPr>
    <w:rPr>
      <w:rFonts w:ascii="Gill Sans MT" w:hAnsi="Gill Sans MT" w:cstheme="minorBidi"/>
      <w:color w:val="auto"/>
      <w:lang w:val="en-US" w:bidi="ar-SA"/>
    </w:rPr>
  </w:style>
  <w:style w:type="paragraph" w:styleId="Bibliography">
    <w:name w:val="Bibliography"/>
    <w:basedOn w:val="Normal"/>
    <w:next w:val="Normal"/>
    <w:uiPriority w:val="37"/>
    <w:unhideWhenUsed/>
    <w:rsid w:val="005A79BB"/>
    <w:pPr>
      <w:tabs>
        <w:tab w:val="left" w:pos="504"/>
      </w:tabs>
      <w:spacing w:after="240" w:line="240" w:lineRule="auto"/>
      <w:ind w:left="504" w:hanging="504"/>
    </w:pPr>
  </w:style>
  <w:style w:type="table" w:styleId="ListTable6Colorful">
    <w:name w:val="List Table 6 Colorful"/>
    <w:basedOn w:val="TableNormal"/>
    <w:uiPriority w:val="51"/>
    <w:rsid w:val="00E96F53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2">
    <w:name w:val="Plain Table 2"/>
    <w:basedOn w:val="TableNormal"/>
    <w:uiPriority w:val="42"/>
    <w:rsid w:val="00E96F53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F656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384196">
          <w:marLeft w:val="96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7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087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105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289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2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22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8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8442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62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93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2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246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972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82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0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5388C6-54D5-41B2-85C0-29F22DF141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96</TotalTime>
  <Pages>1</Pages>
  <Words>39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harmasujan@yahoo.com</cp:lastModifiedBy>
  <cp:revision>1186</cp:revision>
  <cp:lastPrinted>2012-01-20T09:46:00Z</cp:lastPrinted>
  <dcterms:created xsi:type="dcterms:W3CDTF">2012-01-07T06:44:00Z</dcterms:created>
  <dcterms:modified xsi:type="dcterms:W3CDTF">2020-10-07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2"&gt;&lt;session id="OXtseV7D"/&gt;&lt;style id="http://www.zotero.org/styles/swiss-medical-weekly" hasBibliography="1" bibliographyStyleHasBeenSet="1"/&gt;&lt;prefs&gt;&lt;pref name="fieldType" value="Field"/&gt;&lt;pref name="automaticJou</vt:lpwstr>
  </property>
  <property fmtid="{D5CDD505-2E9C-101B-9397-08002B2CF9AE}" pid="3" name="ZOTERO_PREF_2">
    <vt:lpwstr>rnalAbbreviations" value="true"/&gt;&lt;/prefs&gt;&lt;/data&gt;</vt:lpwstr>
  </property>
</Properties>
</file>